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3A773" w14:textId="77777777" w:rsidR="0080386A" w:rsidRPr="00FB50F2" w:rsidRDefault="0080386A" w:rsidP="0080386A">
      <w:pPr>
        <w:jc w:val="center"/>
        <w:rPr>
          <w:rFonts w:ascii="Californian FB" w:hAnsi="Californian FB"/>
          <w:lang w:val="en-US"/>
        </w:rPr>
      </w:pPr>
      <w:r w:rsidRPr="00FB50F2">
        <w:rPr>
          <w:rFonts w:ascii="Californian FB" w:hAnsi="Californian FB"/>
          <w:lang w:val="en-US"/>
        </w:rPr>
        <w:t>A Special session proposal for the</w:t>
      </w:r>
    </w:p>
    <w:p w14:paraId="53FB9442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75738BA1" w14:textId="69C3A752" w:rsidR="0080386A" w:rsidRPr="00657B3D" w:rsidRDefault="0080386A" w:rsidP="0080386A">
      <w:pPr>
        <w:jc w:val="center"/>
        <w:rPr>
          <w:rFonts w:ascii="Californian FB" w:hAnsi="Californian FB"/>
          <w:b/>
          <w:sz w:val="32"/>
          <w:szCs w:val="32"/>
          <w:lang w:val="en-US"/>
        </w:rPr>
      </w:pPr>
      <w:r w:rsidRPr="00657B3D">
        <w:rPr>
          <w:rFonts w:ascii="Californian FB" w:hAnsi="Californian FB"/>
          <w:b/>
          <w:sz w:val="32"/>
          <w:szCs w:val="32"/>
          <w:lang w:val="en-US"/>
        </w:rPr>
        <w:t>IEEE World Symposium on Digital Intelligence for Systems and Machines (DISA 20</w:t>
      </w:r>
      <w:r w:rsidR="000E101D">
        <w:rPr>
          <w:rFonts w:ascii="Californian FB" w:hAnsi="Californian FB"/>
          <w:b/>
          <w:sz w:val="32"/>
          <w:szCs w:val="32"/>
          <w:lang w:val="en-US"/>
        </w:rPr>
        <w:t>23</w:t>
      </w:r>
      <w:r w:rsidRPr="00657B3D">
        <w:rPr>
          <w:rFonts w:ascii="Californian FB" w:hAnsi="Californian FB"/>
          <w:b/>
          <w:sz w:val="32"/>
          <w:szCs w:val="32"/>
          <w:lang w:val="en-US"/>
        </w:rPr>
        <w:t>)</w:t>
      </w:r>
    </w:p>
    <w:p w14:paraId="6CC08FA7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3253F6B9" w14:textId="02626301" w:rsidR="0080386A" w:rsidRPr="00FB50F2" w:rsidRDefault="0080386A" w:rsidP="0080386A">
      <w:pPr>
        <w:jc w:val="center"/>
        <w:rPr>
          <w:rFonts w:ascii="Californian FB" w:hAnsi="Californian FB"/>
          <w:sz w:val="20"/>
          <w:szCs w:val="20"/>
          <w:lang w:val="en-US"/>
        </w:rPr>
      </w:pPr>
      <w:r w:rsidRPr="00FB50F2">
        <w:rPr>
          <w:rFonts w:ascii="Californian FB" w:hAnsi="Californian FB"/>
          <w:sz w:val="20"/>
          <w:szCs w:val="20"/>
          <w:lang w:val="en-US"/>
        </w:rPr>
        <w:t xml:space="preserve">Kosice, Slovakia, </w:t>
      </w:r>
      <w:r w:rsidR="000E101D">
        <w:rPr>
          <w:rFonts w:ascii="Californian FB" w:hAnsi="Californian FB"/>
          <w:sz w:val="20"/>
          <w:szCs w:val="20"/>
          <w:lang w:val="en-US"/>
        </w:rPr>
        <w:t>July</w:t>
      </w:r>
      <w:r w:rsidRPr="00FB50F2">
        <w:rPr>
          <w:rFonts w:ascii="Californian FB" w:hAnsi="Californian FB"/>
          <w:sz w:val="20"/>
          <w:szCs w:val="20"/>
          <w:lang w:val="en-US"/>
        </w:rPr>
        <w:t xml:space="preserve"> </w:t>
      </w:r>
      <w:r w:rsidR="000E101D">
        <w:rPr>
          <w:rFonts w:ascii="Californian FB" w:hAnsi="Californian FB"/>
          <w:sz w:val="20"/>
          <w:szCs w:val="20"/>
          <w:lang w:val="en-US"/>
        </w:rPr>
        <w:t>12</w:t>
      </w:r>
      <w:r w:rsidRPr="00FB50F2">
        <w:rPr>
          <w:rFonts w:ascii="Californian FB" w:hAnsi="Californian FB"/>
          <w:sz w:val="20"/>
          <w:szCs w:val="20"/>
          <w:lang w:val="en-US"/>
        </w:rPr>
        <w:t>-</w:t>
      </w:r>
      <w:r w:rsidR="000E101D">
        <w:rPr>
          <w:rFonts w:ascii="Californian FB" w:hAnsi="Californian FB"/>
          <w:sz w:val="20"/>
          <w:szCs w:val="20"/>
          <w:lang w:val="en-US"/>
        </w:rPr>
        <w:t>14</w:t>
      </w:r>
      <w:r w:rsidRPr="00FB50F2">
        <w:rPr>
          <w:rFonts w:ascii="Californian FB" w:hAnsi="Californian FB"/>
          <w:sz w:val="20"/>
          <w:szCs w:val="20"/>
          <w:lang w:val="en-US"/>
        </w:rPr>
        <w:t>, 20</w:t>
      </w:r>
      <w:r w:rsidR="000E101D">
        <w:rPr>
          <w:rFonts w:ascii="Californian FB" w:hAnsi="Californian FB"/>
          <w:sz w:val="20"/>
          <w:szCs w:val="20"/>
          <w:lang w:val="en-US"/>
        </w:rPr>
        <w:t>23</w:t>
      </w:r>
      <w:r w:rsidRPr="00FB50F2">
        <w:rPr>
          <w:rFonts w:ascii="Californian FB" w:hAnsi="Californian FB"/>
          <w:sz w:val="20"/>
          <w:szCs w:val="20"/>
          <w:lang w:val="en-US"/>
        </w:rPr>
        <w:t>.</w:t>
      </w:r>
    </w:p>
    <w:p w14:paraId="5A2CF730" w14:textId="77777777" w:rsidR="0080386A" w:rsidRPr="0080386A" w:rsidRDefault="0080386A" w:rsidP="0080386A">
      <w:pPr>
        <w:rPr>
          <w:lang w:val="en-US"/>
        </w:rPr>
      </w:pPr>
    </w:p>
    <w:p w14:paraId="0A13E06E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  <w:r w:rsidRPr="00FB50F2">
        <w:rPr>
          <w:rFonts w:ascii="Californian FB" w:hAnsi="Californian FB"/>
          <w:b/>
          <w:lang w:val="en-US"/>
        </w:rPr>
        <w:t>Title</w:t>
      </w:r>
    </w:p>
    <w:p w14:paraId="37959655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00B50177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Special session name</w:t>
      </w:r>
    </w:p>
    <w:p w14:paraId="3B05E9C1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</w:p>
    <w:p w14:paraId="6CE55B71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  <w:r w:rsidRPr="00FB50F2">
        <w:rPr>
          <w:rFonts w:ascii="Californian FB" w:hAnsi="Californian FB"/>
          <w:b/>
          <w:lang w:val="en-US"/>
        </w:rPr>
        <w:t>Main organi</w:t>
      </w:r>
      <w:r w:rsidR="00FB50F2">
        <w:rPr>
          <w:rFonts w:ascii="Californian FB" w:hAnsi="Californian FB"/>
          <w:b/>
          <w:lang w:val="en-US"/>
        </w:rPr>
        <w:t>z</w:t>
      </w:r>
      <w:r w:rsidRPr="00FB50F2">
        <w:rPr>
          <w:rFonts w:ascii="Californian FB" w:hAnsi="Californian FB"/>
          <w:b/>
          <w:lang w:val="en-US"/>
        </w:rPr>
        <w:t>er</w:t>
      </w:r>
    </w:p>
    <w:p w14:paraId="35F1EA8C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1CBFD74D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Name</w:t>
      </w:r>
    </w:p>
    <w:p w14:paraId="06B361AB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 xml:space="preserve">Affiliation </w:t>
      </w:r>
    </w:p>
    <w:p w14:paraId="2AB6958B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Address</w:t>
      </w:r>
    </w:p>
    <w:p w14:paraId="3993C6B8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Phone</w:t>
      </w:r>
    </w:p>
    <w:p w14:paraId="753B56C9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 xml:space="preserve">Email address </w:t>
      </w:r>
    </w:p>
    <w:p w14:paraId="007D43FA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60A5711C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  <w:r w:rsidRPr="00FB50F2">
        <w:rPr>
          <w:rFonts w:ascii="Californian FB" w:hAnsi="Californian FB"/>
          <w:b/>
          <w:lang w:val="en-US"/>
        </w:rPr>
        <w:t>Co-organi</w:t>
      </w:r>
      <w:r w:rsidR="00FB50F2">
        <w:rPr>
          <w:rFonts w:ascii="Californian FB" w:hAnsi="Californian FB"/>
          <w:b/>
          <w:lang w:val="en-US"/>
        </w:rPr>
        <w:t>z</w:t>
      </w:r>
      <w:r w:rsidRPr="00FB50F2">
        <w:rPr>
          <w:rFonts w:ascii="Californian FB" w:hAnsi="Californian FB"/>
          <w:b/>
          <w:lang w:val="en-US"/>
        </w:rPr>
        <w:t>ers</w:t>
      </w:r>
    </w:p>
    <w:p w14:paraId="45F12E37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5086E0A0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Name</w:t>
      </w:r>
    </w:p>
    <w:p w14:paraId="61644280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Affiliation</w:t>
      </w:r>
    </w:p>
    <w:p w14:paraId="5E580350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Email address</w:t>
      </w:r>
    </w:p>
    <w:p w14:paraId="7183F398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</w:p>
    <w:p w14:paraId="6E24FEC2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Name</w:t>
      </w:r>
    </w:p>
    <w:p w14:paraId="1C4E5216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Affiliation</w:t>
      </w:r>
    </w:p>
    <w:p w14:paraId="03AFE858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Email address</w:t>
      </w:r>
    </w:p>
    <w:p w14:paraId="0E711CFD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2471BF0C" w14:textId="77777777" w:rsidR="0080386A" w:rsidRPr="00FB50F2" w:rsidRDefault="00FB50F2" w:rsidP="0080386A">
      <w:pPr>
        <w:rPr>
          <w:rFonts w:ascii="Californian FB" w:hAnsi="Californian FB"/>
          <w:b/>
          <w:lang w:val="en-US"/>
        </w:rPr>
      </w:pPr>
      <w:r>
        <w:rPr>
          <w:rFonts w:ascii="Californian FB" w:hAnsi="Californian FB"/>
          <w:b/>
          <w:lang w:val="en-US"/>
        </w:rPr>
        <w:t>Goals of the special session</w:t>
      </w:r>
    </w:p>
    <w:p w14:paraId="3ABAFE7C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32C1ADB2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 xml:space="preserve">Describe the </w:t>
      </w:r>
      <w:r w:rsidR="00FB50F2">
        <w:rPr>
          <w:rFonts w:ascii="Californian FB" w:hAnsi="Californian FB"/>
          <w:i/>
          <w:color w:val="808080" w:themeColor="background1" w:themeShade="80"/>
          <w:lang w:val="en-US"/>
        </w:rPr>
        <w:t>goals of the special session</w:t>
      </w:r>
    </w:p>
    <w:p w14:paraId="4B31468D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3C6C749A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  <w:r w:rsidRPr="00FB50F2">
        <w:rPr>
          <w:rFonts w:ascii="Californian FB" w:hAnsi="Californian FB"/>
          <w:b/>
          <w:lang w:val="en-US"/>
        </w:rPr>
        <w:t xml:space="preserve">List of </w:t>
      </w:r>
      <w:r w:rsidR="00FB50F2">
        <w:rPr>
          <w:rFonts w:ascii="Californian FB" w:hAnsi="Californian FB"/>
          <w:b/>
          <w:lang w:val="en-US"/>
        </w:rPr>
        <w:t xml:space="preserve">potential </w:t>
      </w:r>
      <w:r w:rsidRPr="00FB50F2">
        <w:rPr>
          <w:rFonts w:ascii="Californian FB" w:hAnsi="Californian FB"/>
          <w:b/>
          <w:lang w:val="en-US"/>
        </w:rPr>
        <w:t xml:space="preserve">speakers </w:t>
      </w:r>
    </w:p>
    <w:p w14:paraId="27C20892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59CF8D99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Describe how you are going to organi</w:t>
      </w:r>
      <w:r w:rsidR="00FB50F2">
        <w:rPr>
          <w:rFonts w:ascii="Californian FB" w:hAnsi="Californian FB"/>
          <w:i/>
          <w:color w:val="808080" w:themeColor="background1" w:themeShade="80"/>
          <w:lang w:val="en-US"/>
        </w:rPr>
        <w:t>z</w:t>
      </w:r>
      <w:r w:rsidRPr="00FB50F2">
        <w:rPr>
          <w:rFonts w:ascii="Californian FB" w:hAnsi="Californian FB"/>
          <w:i/>
          <w:color w:val="808080" w:themeColor="background1" w:themeShade="80"/>
          <w:lang w:val="en-US"/>
        </w:rPr>
        <w:t>e the special session together with the list of potential contributors</w:t>
      </w:r>
    </w:p>
    <w:p w14:paraId="0A780824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39DD1396" w14:textId="77777777" w:rsidR="0080386A" w:rsidRPr="00FB50F2" w:rsidRDefault="0080386A" w:rsidP="0080386A">
      <w:pPr>
        <w:rPr>
          <w:rFonts w:ascii="Californian FB" w:hAnsi="Californian FB"/>
          <w:b/>
          <w:lang w:val="en-US"/>
        </w:rPr>
      </w:pPr>
      <w:r w:rsidRPr="00FB50F2">
        <w:rPr>
          <w:rFonts w:ascii="Californian FB" w:hAnsi="Californian FB"/>
          <w:b/>
          <w:lang w:val="en-US"/>
        </w:rPr>
        <w:t>List of topics</w:t>
      </w:r>
    </w:p>
    <w:p w14:paraId="71453868" w14:textId="77777777" w:rsidR="0080386A" w:rsidRPr="00FB50F2" w:rsidRDefault="0080386A" w:rsidP="0080386A">
      <w:pPr>
        <w:rPr>
          <w:rFonts w:ascii="Californian FB" w:hAnsi="Californian FB"/>
          <w:lang w:val="en-US"/>
        </w:rPr>
      </w:pPr>
    </w:p>
    <w:p w14:paraId="0791E299" w14:textId="77777777" w:rsidR="0080386A" w:rsidRPr="00FB50F2" w:rsidRDefault="00FB50F2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  <w:r>
        <w:rPr>
          <w:rFonts w:ascii="Californian FB" w:hAnsi="Californian FB"/>
          <w:i/>
          <w:color w:val="808080" w:themeColor="background1" w:themeShade="80"/>
          <w:lang w:val="en-US"/>
        </w:rPr>
        <w:t>Scope of the special session</w:t>
      </w:r>
    </w:p>
    <w:p w14:paraId="02AEC1F5" w14:textId="77777777" w:rsidR="0080386A" w:rsidRPr="00FB50F2" w:rsidRDefault="0080386A" w:rsidP="0080386A">
      <w:pPr>
        <w:rPr>
          <w:rFonts w:ascii="Californian FB" w:hAnsi="Californian FB"/>
          <w:i/>
          <w:color w:val="808080" w:themeColor="background1" w:themeShade="80"/>
          <w:lang w:val="en-US"/>
        </w:rPr>
      </w:pPr>
    </w:p>
    <w:p w14:paraId="0553743A" w14:textId="77777777" w:rsidR="0004721C" w:rsidRPr="0080386A" w:rsidRDefault="0004721C">
      <w:pPr>
        <w:rPr>
          <w:lang w:val="en-US"/>
        </w:rPr>
      </w:pPr>
    </w:p>
    <w:sectPr w:rsidR="0004721C" w:rsidRPr="0080386A" w:rsidSect="0076247A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I0NTM2NzEzMLRQ0lEKTi0uzszPAykwqgUAkHg4mCwAAAA="/>
  </w:docVars>
  <w:rsids>
    <w:rsidRoot w:val="0096257F"/>
    <w:rsid w:val="0004721C"/>
    <w:rsid w:val="000E101D"/>
    <w:rsid w:val="001D08A9"/>
    <w:rsid w:val="00657B3D"/>
    <w:rsid w:val="0080386A"/>
    <w:rsid w:val="0096257F"/>
    <w:rsid w:val="00C114B8"/>
    <w:rsid w:val="00DD1D6C"/>
    <w:rsid w:val="00EA37A3"/>
    <w:rsid w:val="00FB50F2"/>
    <w:rsid w:val="00FE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84848A"/>
  <w15:chartTrackingRefBased/>
  <w15:docId w15:val="{CFA98DFE-DD13-4290-A2D2-6F137F521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0386A"/>
    <w:pPr>
      <w:spacing w:after="0" w:line="240" w:lineRule="auto"/>
    </w:pPr>
    <w:rPr>
      <w:rFonts w:eastAsiaTheme="minorEastAsia"/>
      <w:sz w:val="24"/>
      <w:szCs w:val="24"/>
      <w:lang w:val="it-IT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A 2023</dc:creator>
  <cp:keywords/>
  <dc:description/>
  <cp:lastModifiedBy>Martina Szabóová</cp:lastModifiedBy>
  <cp:revision>2</cp:revision>
  <dcterms:created xsi:type="dcterms:W3CDTF">2023-02-14T14:40:00Z</dcterms:created>
  <dcterms:modified xsi:type="dcterms:W3CDTF">2023-02-14T14:40:00Z</dcterms:modified>
</cp:coreProperties>
</file>